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5F6F8" w14:textId="5A1E6D73" w:rsidR="0034037A" w:rsidRDefault="0034037A">
      <w:pPr>
        <w:pStyle w:val="NoSpacing"/>
      </w:pPr>
    </w:p>
    <w:sdt>
      <w:sdtPr>
        <w:rPr>
          <w:rFonts w:eastAsiaTheme="minorHAnsi"/>
        </w:rPr>
        <w:id w:val="1645940112"/>
        <w:docPartObj>
          <w:docPartGallery w:val="Cover Pages"/>
          <w:docPartUnique/>
        </w:docPartObj>
      </w:sdtPr>
      <w:sdtContent>
        <w:p w14:paraId="1E5BE4E6" w14:textId="68338A85" w:rsidR="0034037A" w:rsidRDefault="0034037A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466914AF" wp14:editId="484B6234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39" name="Group 3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40" name="Rectangle 40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10-30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3480D123" w14:textId="532930C9" w:rsidR="0034037A" w:rsidRDefault="0034037A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0/30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2" name="Group 42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43" name="Group 43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44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5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6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7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8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9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0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1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2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3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4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5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56" name="Group 5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57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8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9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0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1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0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1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5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66914AF" id="Group 39" o:spid="_x0000_s1026" style="position:absolute;margin-left:0;margin-top:0;width:172.8pt;height:718.55pt;z-index:-251655168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S/LRyQAAGkEAQAOAAAAZHJzL2Uyb0RvYy54bWzsXW1vIzeS/n7A/QfBHw+4HfWLWpKxk0WQ&#10;NxyQ3Q02PuxnjSyPjZMlnaSJJ/fr76kqkio2i92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">
                    <v:rect id="Rectangle 40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10-3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3480D123" w14:textId="532930C9" w:rsidR="0034037A" w:rsidRDefault="0034037A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0/30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42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<v:group id="Group 43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56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7B3BDDDE" wp14:editId="386B7AEA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77" name="Text Box 7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BB942E8" w14:textId="7CF62FFF" w:rsidR="0034037A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34037A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DevOps</w:t>
                                    </w:r>
                                  </w:sdtContent>
                                </w:sdt>
                              </w:p>
                              <w:p w14:paraId="2D488F6E" w14:textId="6FC9F657" w:rsidR="0034037A" w:rsidRDefault="0000000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34037A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ssignment 0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B3BDDD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7" o:spid="_x0000_s1055" type="#_x0000_t202" style="position:absolute;margin-left:0;margin-top:0;width:4in;height:84.25pt;z-index:251662336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RNHYQ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" filled="f" stroked="f" strokeweight=".5pt">
                    <v:textbox style="mso-fit-shape-to-text:t" inset="0,0,0,0">
                      <w:txbxContent>
                        <w:p w14:paraId="1BB942E8" w14:textId="7CF62FFF" w:rsidR="0034037A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34037A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DevOps</w:t>
                              </w:r>
                            </w:sdtContent>
                          </w:sdt>
                        </w:p>
                        <w:p w14:paraId="2D488F6E" w14:textId="6FC9F657" w:rsidR="0034037A" w:rsidRDefault="00000000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34037A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ssignment 01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FD97595" w14:textId="0F40AE9C" w:rsidR="0034037A" w:rsidRDefault="0034037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3F774E45" wp14:editId="020048AC">
                    <wp:simplePos x="0" y="0"/>
                    <wp:positionH relativeFrom="column">
                      <wp:posOffset>2256790</wp:posOffset>
                    </wp:positionH>
                    <wp:positionV relativeFrom="paragraph">
                      <wp:posOffset>1966063</wp:posOffset>
                    </wp:positionV>
                    <wp:extent cx="3583172" cy="1839432"/>
                    <wp:effectExtent l="0" t="0" r="0" b="8890"/>
                    <wp:wrapNone/>
                    <wp:docPr id="78" name="Text Box 7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583172" cy="183943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DB692B1" w14:textId="437CC697" w:rsidR="0034037A" w:rsidRPr="0034037A" w:rsidRDefault="0034037A">
                                <w:pPr>
                                  <w:rPr>
                                    <w:b/>
                                    <w:bCs/>
                                    <w:i/>
                                    <w:iCs/>
                                    <w:sz w:val="28"/>
                                    <w:szCs w:val="28"/>
                                  </w:rPr>
                                </w:pPr>
                                <w:r w:rsidRPr="0034037A">
                                  <w:rPr>
                                    <w:b/>
                                    <w:bCs/>
                                    <w:i/>
                                    <w:iCs/>
                                    <w:sz w:val="28"/>
                                    <w:szCs w:val="28"/>
                                  </w:rPr>
                                  <w:t>Submitted to:</w:t>
                                </w:r>
                              </w:p>
                              <w:p w14:paraId="24DB566A" w14:textId="77441C4F" w:rsidR="0034037A" w:rsidRPr="0034037A" w:rsidRDefault="0034037A" w:rsidP="0034037A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02060"/>
                                    <w:sz w:val="32"/>
                                    <w:szCs w:val="32"/>
                                  </w:rPr>
                                </w:pPr>
                                <w:r w:rsidRPr="0034037A">
                                  <w:rPr>
                                    <w:b/>
                                    <w:bCs/>
                                    <w:color w:val="002060"/>
                                    <w:sz w:val="32"/>
                                    <w:szCs w:val="32"/>
                                  </w:rPr>
                                  <w:t>Mr. Qasim Malik</w:t>
                                </w:r>
                              </w:p>
                              <w:p w14:paraId="372B6282" w14:textId="744E3FED" w:rsidR="0034037A" w:rsidRPr="0034037A" w:rsidRDefault="0034037A">
                                <w:pPr>
                                  <w:rPr>
                                    <w:b/>
                                    <w:bCs/>
                                    <w:i/>
                                    <w:iCs/>
                                    <w:sz w:val="28"/>
                                    <w:szCs w:val="28"/>
                                  </w:rPr>
                                </w:pPr>
                                <w:r w:rsidRPr="0034037A">
                                  <w:rPr>
                                    <w:b/>
                                    <w:bCs/>
                                    <w:i/>
                                    <w:iCs/>
                                    <w:sz w:val="28"/>
                                    <w:szCs w:val="28"/>
                                  </w:rPr>
                                  <w:t>Submitted by:</w:t>
                                </w:r>
                              </w:p>
                              <w:p w14:paraId="78F754CA" w14:textId="2EE5870E" w:rsidR="0034037A" w:rsidRPr="0034037A" w:rsidRDefault="0034037A" w:rsidP="0034037A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02060"/>
                                    <w:sz w:val="32"/>
                                    <w:szCs w:val="32"/>
                                  </w:rPr>
                                </w:pPr>
                                <w:r w:rsidRPr="0034037A">
                                  <w:rPr>
                                    <w:b/>
                                    <w:bCs/>
                                    <w:color w:val="002060"/>
                                    <w:sz w:val="32"/>
                                    <w:szCs w:val="32"/>
                                  </w:rPr>
                                  <w:t>Khadija Tuz Zehra</w:t>
                                </w:r>
                              </w:p>
                              <w:p w14:paraId="367ADE62" w14:textId="3B8EAE7C" w:rsidR="0034037A" w:rsidRPr="0034037A" w:rsidRDefault="0034037A" w:rsidP="0034037A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002060"/>
                                    <w:sz w:val="32"/>
                                    <w:szCs w:val="32"/>
                                  </w:rPr>
                                </w:pPr>
                                <w:r w:rsidRPr="0034037A">
                                  <w:rPr>
                                    <w:b/>
                                    <w:bCs/>
                                    <w:color w:val="002060"/>
                                    <w:sz w:val="32"/>
                                    <w:szCs w:val="32"/>
                                  </w:rPr>
                                  <w:t>FA19-BCS-03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F774E45" id="Text Box 78" o:spid="_x0000_s1056" type="#_x0000_t202" style="position:absolute;margin-left:177.7pt;margin-top:154.8pt;width:282.15pt;height:144.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" fillcolor="white [3201]" stroked="f" strokeweight=".5pt">
                    <v:textbox>
                      <w:txbxContent>
                        <w:p w14:paraId="7DB692B1" w14:textId="437CC697" w:rsidR="0034037A" w:rsidRPr="0034037A" w:rsidRDefault="0034037A">
                          <w:pPr>
                            <w:rPr>
                              <w:b/>
                              <w:bCs/>
                              <w:i/>
                              <w:iCs/>
                              <w:sz w:val="28"/>
                              <w:szCs w:val="28"/>
                            </w:rPr>
                          </w:pPr>
                          <w:r w:rsidRPr="0034037A">
                            <w:rPr>
                              <w:b/>
                              <w:bCs/>
                              <w:i/>
                              <w:iCs/>
                              <w:sz w:val="28"/>
                              <w:szCs w:val="28"/>
                            </w:rPr>
                            <w:t>Submitted to:</w:t>
                          </w:r>
                        </w:p>
                        <w:p w14:paraId="24DB566A" w14:textId="77441C4F" w:rsidR="0034037A" w:rsidRPr="0034037A" w:rsidRDefault="0034037A" w:rsidP="0034037A">
                          <w:pPr>
                            <w:jc w:val="center"/>
                            <w:rPr>
                              <w:b/>
                              <w:bCs/>
                              <w:color w:val="002060"/>
                              <w:sz w:val="32"/>
                              <w:szCs w:val="32"/>
                            </w:rPr>
                          </w:pPr>
                          <w:r w:rsidRPr="0034037A">
                            <w:rPr>
                              <w:b/>
                              <w:bCs/>
                              <w:color w:val="002060"/>
                              <w:sz w:val="32"/>
                              <w:szCs w:val="32"/>
                            </w:rPr>
                            <w:t>Mr. Qasim Malik</w:t>
                          </w:r>
                        </w:p>
                        <w:p w14:paraId="372B6282" w14:textId="744E3FED" w:rsidR="0034037A" w:rsidRPr="0034037A" w:rsidRDefault="0034037A">
                          <w:pPr>
                            <w:rPr>
                              <w:b/>
                              <w:bCs/>
                              <w:i/>
                              <w:iCs/>
                              <w:sz w:val="28"/>
                              <w:szCs w:val="28"/>
                            </w:rPr>
                          </w:pPr>
                          <w:r w:rsidRPr="0034037A">
                            <w:rPr>
                              <w:b/>
                              <w:bCs/>
                              <w:i/>
                              <w:iCs/>
                              <w:sz w:val="28"/>
                              <w:szCs w:val="28"/>
                            </w:rPr>
                            <w:t>Submitted by:</w:t>
                          </w:r>
                        </w:p>
                        <w:p w14:paraId="78F754CA" w14:textId="2EE5870E" w:rsidR="0034037A" w:rsidRPr="0034037A" w:rsidRDefault="0034037A" w:rsidP="0034037A">
                          <w:pPr>
                            <w:jc w:val="center"/>
                            <w:rPr>
                              <w:b/>
                              <w:bCs/>
                              <w:color w:val="002060"/>
                              <w:sz w:val="32"/>
                              <w:szCs w:val="32"/>
                            </w:rPr>
                          </w:pPr>
                          <w:r w:rsidRPr="0034037A">
                            <w:rPr>
                              <w:b/>
                              <w:bCs/>
                              <w:color w:val="002060"/>
                              <w:sz w:val="32"/>
                              <w:szCs w:val="32"/>
                            </w:rPr>
                            <w:t>Khadija Tuz Zehra</w:t>
                          </w:r>
                        </w:p>
                        <w:p w14:paraId="367ADE62" w14:textId="3B8EAE7C" w:rsidR="0034037A" w:rsidRPr="0034037A" w:rsidRDefault="0034037A" w:rsidP="0034037A">
                          <w:pPr>
                            <w:jc w:val="center"/>
                            <w:rPr>
                              <w:b/>
                              <w:bCs/>
                              <w:color w:val="002060"/>
                              <w:sz w:val="32"/>
                              <w:szCs w:val="32"/>
                            </w:rPr>
                          </w:pPr>
                          <w:r w:rsidRPr="0034037A">
                            <w:rPr>
                              <w:b/>
                              <w:bCs/>
                              <w:color w:val="002060"/>
                              <w:sz w:val="32"/>
                              <w:szCs w:val="32"/>
                            </w:rPr>
                            <w:t>FA19-BCS-033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018014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61A7D6" w14:textId="136E5D2F" w:rsidR="00AD1582" w:rsidRDefault="00AD1582">
          <w:pPr>
            <w:pStyle w:val="TOCHeading"/>
          </w:pPr>
          <w:r>
            <w:t>Contents</w:t>
          </w:r>
        </w:p>
        <w:p w14:paraId="04F61E84" w14:textId="49B944A1" w:rsidR="0037262F" w:rsidRDefault="00AD15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092087" w:history="1">
            <w:r w:rsidR="0037262F" w:rsidRPr="00FE5915">
              <w:rPr>
                <w:rStyle w:val="Hyperlink"/>
                <w:b/>
                <w:bCs/>
                <w:noProof/>
              </w:rPr>
              <w:t>Create a new instance</w:t>
            </w:r>
            <w:r w:rsidR="0037262F">
              <w:rPr>
                <w:noProof/>
                <w:webHidden/>
              </w:rPr>
              <w:tab/>
            </w:r>
            <w:r w:rsidR="0037262F">
              <w:rPr>
                <w:noProof/>
                <w:webHidden/>
              </w:rPr>
              <w:fldChar w:fldCharType="begin"/>
            </w:r>
            <w:r w:rsidR="0037262F">
              <w:rPr>
                <w:noProof/>
                <w:webHidden/>
              </w:rPr>
              <w:instrText xml:space="preserve"> PAGEREF _Toc118092087 \h </w:instrText>
            </w:r>
            <w:r w:rsidR="0037262F">
              <w:rPr>
                <w:noProof/>
                <w:webHidden/>
              </w:rPr>
            </w:r>
            <w:r w:rsidR="0037262F">
              <w:rPr>
                <w:noProof/>
                <w:webHidden/>
              </w:rPr>
              <w:fldChar w:fldCharType="separate"/>
            </w:r>
            <w:r w:rsidR="0037262F">
              <w:rPr>
                <w:noProof/>
                <w:webHidden/>
              </w:rPr>
              <w:t>2</w:t>
            </w:r>
            <w:r w:rsidR="0037262F">
              <w:rPr>
                <w:noProof/>
                <w:webHidden/>
              </w:rPr>
              <w:fldChar w:fldCharType="end"/>
            </w:r>
          </w:hyperlink>
        </w:p>
        <w:p w14:paraId="70FD5E0E" w14:textId="7F4D37B0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88" w:history="1">
            <w:r w:rsidRPr="00FE5915">
              <w:rPr>
                <w:rStyle w:val="Hyperlink"/>
                <w:b/>
                <w:bCs/>
                <w:noProof/>
              </w:rPr>
              <w:t>Connect to VM with PuT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E3074" w14:textId="64625F76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89" w:history="1">
            <w:r w:rsidRPr="00FE5915">
              <w:rPr>
                <w:rStyle w:val="Hyperlink"/>
                <w:b/>
                <w:bCs/>
                <w:noProof/>
              </w:rPr>
              <w:t>Installing Apache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5A53D" w14:textId="1B96E9CC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0" w:history="1">
            <w:r w:rsidRPr="00FE5915">
              <w:rPr>
                <w:rStyle w:val="Hyperlink"/>
                <w:b/>
                <w:bCs/>
                <w:noProof/>
              </w:rPr>
              <w:t>Install 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0D97E" w14:textId="6668F94C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1" w:history="1">
            <w:r w:rsidRPr="00FE5915">
              <w:rPr>
                <w:rStyle w:val="Hyperlink"/>
                <w:b/>
                <w:bCs/>
                <w:noProof/>
              </w:rPr>
              <w:t>Install phpMyAdmin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4A9CA" w14:textId="38A53958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2" w:history="1">
            <w:r w:rsidRPr="00FE5915">
              <w:rPr>
                <w:rStyle w:val="Hyperlink"/>
                <w:b/>
                <w:bCs/>
                <w:noProof/>
              </w:rPr>
              <w:t>Install 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27D40" w14:textId="619E8395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3" w:history="1">
            <w:r w:rsidRPr="00FE5915">
              <w:rPr>
                <w:rStyle w:val="Hyperlink"/>
                <w:b/>
                <w:bCs/>
                <w:noProof/>
              </w:rPr>
              <w:t>Clone GitHub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BFC68" w14:textId="7F381A41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4" w:history="1">
            <w:r w:rsidRPr="00FE5915">
              <w:rPr>
                <w:rStyle w:val="Hyperlink"/>
                <w:b/>
                <w:bCs/>
                <w:noProof/>
              </w:rPr>
              <w:t>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6EFADF" w14:textId="5296B281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5" w:history="1">
            <w:r w:rsidRPr="00FE5915">
              <w:rPr>
                <w:rStyle w:val="Hyperlink"/>
                <w:b/>
                <w:bCs/>
                <w:noProof/>
              </w:rPr>
              <w:t>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B15BA" w14:textId="26478528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6" w:history="1">
            <w:r w:rsidRPr="00FE5915">
              <w:rPr>
                <w:rStyle w:val="Hyperlink"/>
                <w:b/>
                <w:bCs/>
                <w:i/>
                <w:iCs/>
                <w:noProof/>
              </w:rPr>
              <w:t>Part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D5CCE" w14:textId="0728855E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7" w:history="1">
            <w:r w:rsidRPr="00FE5915">
              <w:rPr>
                <w:rStyle w:val="Hyperlink"/>
                <w:b/>
                <w:bCs/>
                <w:noProof/>
              </w:rPr>
              <w:t>Create Elastic Beanstalk 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E3BAD" w14:textId="240B83C1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8" w:history="1">
            <w:r w:rsidRPr="00FE5915">
              <w:rPr>
                <w:rStyle w:val="Hyperlink"/>
                <w:b/>
                <w:bCs/>
                <w:noProof/>
              </w:rPr>
              <w:t>Connect to Elastic Be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44AF8" w14:textId="5FF4EA81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099" w:history="1">
            <w:r w:rsidRPr="00FE5915">
              <w:rPr>
                <w:rStyle w:val="Hyperlink"/>
                <w:b/>
                <w:bCs/>
                <w:noProof/>
              </w:rPr>
              <w:t>Create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CCDF4" w14:textId="30049758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100" w:history="1">
            <w:r w:rsidRPr="00FE5915">
              <w:rPr>
                <w:rStyle w:val="Hyperlink"/>
                <w:b/>
                <w:bCs/>
                <w:noProof/>
              </w:rPr>
              <w:t>Configure .env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5FCE2" w14:textId="3C4AD5DE" w:rsidR="0037262F" w:rsidRDefault="003726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8092101" w:history="1">
            <w:r w:rsidRPr="00FE5915">
              <w:rPr>
                <w:rStyle w:val="Hyperlink"/>
                <w:b/>
                <w:bCs/>
                <w:noProof/>
              </w:rPr>
              <w:t>URL – part 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09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0A890" w14:textId="46732BAA" w:rsidR="00AD1582" w:rsidRDefault="00AD1582">
          <w:r>
            <w:rPr>
              <w:b/>
              <w:bCs/>
              <w:noProof/>
            </w:rPr>
            <w:fldChar w:fldCharType="end"/>
          </w:r>
        </w:p>
      </w:sdtContent>
    </w:sdt>
    <w:p w14:paraId="6588E70D" w14:textId="77777777" w:rsidR="00AD1582" w:rsidRDefault="00AD1582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</w:pPr>
      <w:r>
        <w:rPr>
          <w:b/>
          <w:bCs/>
        </w:rPr>
        <w:br w:type="page"/>
      </w:r>
    </w:p>
    <w:p w14:paraId="68983C86" w14:textId="4BB12297" w:rsidR="00262629" w:rsidRPr="00AD1582" w:rsidRDefault="00262629" w:rsidP="00AD1582">
      <w:pPr>
        <w:pStyle w:val="Heading1"/>
        <w:jc w:val="center"/>
        <w:rPr>
          <w:b/>
          <w:bCs/>
        </w:rPr>
      </w:pPr>
      <w:bookmarkStart w:id="0" w:name="_Toc118092087"/>
      <w:r w:rsidRPr="00AD1582">
        <w:rPr>
          <w:b/>
          <w:bCs/>
        </w:rPr>
        <w:lastRenderedPageBreak/>
        <w:t>Create a new instance</w:t>
      </w:r>
      <w:bookmarkEnd w:id="0"/>
    </w:p>
    <w:p w14:paraId="0DB51EC7" w14:textId="786A737C" w:rsidR="00262629" w:rsidRDefault="00262629" w:rsidP="00D252DC">
      <w:pPr>
        <w:jc w:val="center"/>
      </w:pPr>
      <w:r w:rsidRPr="004542BE">
        <w:rPr>
          <w:noProof/>
        </w:rPr>
        <w:drawing>
          <wp:inline distT="0" distB="0" distL="0" distR="0" wp14:anchorId="170E1F91" wp14:editId="1161D0E0">
            <wp:extent cx="2965450" cy="5016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21723" b="81264"/>
                    <a:stretch/>
                  </pic:blipFill>
                  <pic:spPr bwMode="auto">
                    <a:xfrm>
                      <a:off x="0" y="0"/>
                      <a:ext cx="2971459" cy="5026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5DA1F3" w14:textId="5240D949" w:rsidR="00262629" w:rsidRDefault="00262629" w:rsidP="00D252DC">
      <w:pPr>
        <w:jc w:val="center"/>
      </w:pPr>
      <w:r w:rsidRPr="004542BE">
        <w:rPr>
          <w:noProof/>
        </w:rPr>
        <w:drawing>
          <wp:inline distT="0" distB="0" distL="0" distR="0" wp14:anchorId="2AAEA5FC" wp14:editId="1F558EDF">
            <wp:extent cx="2965450" cy="1102826"/>
            <wp:effectExtent l="0" t="0" r="6350" b="2540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 rotWithShape="1">
                    <a:blip r:embed="rId7"/>
                    <a:srcRect t="58810" r="21723"/>
                    <a:stretch/>
                  </pic:blipFill>
                  <pic:spPr bwMode="auto">
                    <a:xfrm>
                      <a:off x="0" y="0"/>
                      <a:ext cx="2971459" cy="11050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9F49" w14:textId="7C397535" w:rsidR="00D252DC" w:rsidRDefault="00D252DC" w:rsidP="00D252DC">
      <w:pPr>
        <w:jc w:val="center"/>
      </w:pPr>
      <w:r>
        <w:t>Figure 1: Name the instance, and specify the OS to be installed</w:t>
      </w:r>
    </w:p>
    <w:p w14:paraId="34201779" w14:textId="26ED8970" w:rsidR="004542BE" w:rsidRDefault="004542BE" w:rsidP="00D252DC">
      <w:pPr>
        <w:jc w:val="center"/>
      </w:pPr>
      <w:r w:rsidRPr="004542BE">
        <w:rPr>
          <w:noProof/>
        </w:rPr>
        <w:drawing>
          <wp:inline distT="0" distB="0" distL="0" distR="0" wp14:anchorId="0868495D" wp14:editId="37896334">
            <wp:extent cx="2813050" cy="1829777"/>
            <wp:effectExtent l="0" t="0" r="635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 rotWithShape="1">
                    <a:blip r:embed="rId8"/>
                    <a:srcRect r="27436"/>
                    <a:stretch/>
                  </pic:blipFill>
                  <pic:spPr bwMode="auto">
                    <a:xfrm>
                      <a:off x="0" y="0"/>
                      <a:ext cx="2830057" cy="184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7984E" w14:textId="2379904F" w:rsidR="00D252DC" w:rsidRDefault="00D252DC" w:rsidP="00D252DC">
      <w:pPr>
        <w:jc w:val="center"/>
      </w:pPr>
      <w:r>
        <w:t xml:space="preserve">Figure 2: </w:t>
      </w:r>
      <w:r>
        <w:t xml:space="preserve">Generate a key, to </w:t>
      </w:r>
      <w:r>
        <w:t xml:space="preserve">connect to </w:t>
      </w:r>
      <w:r>
        <w:t>VM from</w:t>
      </w:r>
      <w:r>
        <w:t xml:space="preserve"> local</w:t>
      </w:r>
      <w:r>
        <w:t xml:space="preserve"> system</w:t>
      </w:r>
    </w:p>
    <w:p w14:paraId="01BE5A32" w14:textId="599ACF5C" w:rsidR="00D252DC" w:rsidRDefault="00D252DC"/>
    <w:p w14:paraId="688022C0" w14:textId="16C1FEFD" w:rsidR="00262629" w:rsidRDefault="00262629" w:rsidP="00D252DC">
      <w:pPr>
        <w:jc w:val="center"/>
      </w:pPr>
      <w:r>
        <w:t>Define the following security inbound rules:</w:t>
      </w:r>
    </w:p>
    <w:p w14:paraId="33314F3D" w14:textId="09A1EF9C" w:rsidR="004542BE" w:rsidRDefault="004542BE" w:rsidP="00D252DC">
      <w:pPr>
        <w:jc w:val="center"/>
      </w:pPr>
      <w:r w:rsidRPr="004542BE">
        <w:rPr>
          <w:noProof/>
        </w:rPr>
        <w:drawing>
          <wp:inline distT="0" distB="0" distL="0" distR="0" wp14:anchorId="1964B0F5" wp14:editId="61E73941">
            <wp:extent cx="3314700" cy="1421130"/>
            <wp:effectExtent l="0" t="0" r="0" b="762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 rotWithShape="1">
                    <a:blip r:embed="rId9"/>
                    <a:srcRect t="17962" r="22459"/>
                    <a:stretch/>
                  </pic:blipFill>
                  <pic:spPr bwMode="auto">
                    <a:xfrm>
                      <a:off x="0" y="0"/>
                      <a:ext cx="3322784" cy="1424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1DD09" w14:textId="55E49F35" w:rsidR="00D252DC" w:rsidRDefault="00D252DC" w:rsidP="00D252DC">
      <w:pPr>
        <w:jc w:val="center"/>
      </w:pPr>
      <w:r>
        <w:t>Figure 3: Allow SSH traffic (to connect to instance) and allow HTTP traffic</w:t>
      </w:r>
    </w:p>
    <w:p w14:paraId="79542146" w14:textId="6C58F999" w:rsidR="00D252DC" w:rsidRDefault="004542BE" w:rsidP="00D252DC">
      <w:pPr>
        <w:jc w:val="center"/>
      </w:pPr>
      <w:r w:rsidRPr="004542BE">
        <w:rPr>
          <w:noProof/>
        </w:rPr>
        <w:drawing>
          <wp:inline distT="0" distB="0" distL="0" distR="0" wp14:anchorId="60C84AC7" wp14:editId="5193192A">
            <wp:extent cx="4631377" cy="64869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2477" cy="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18B5F" w14:textId="58DA4621" w:rsidR="00D252DC" w:rsidRDefault="00D252DC" w:rsidP="00D252DC">
      <w:pPr>
        <w:jc w:val="center"/>
      </w:pPr>
      <w:r>
        <w:t xml:space="preserve">Figure 4: </w:t>
      </w:r>
      <w:r>
        <w:t>New instance created</w:t>
      </w:r>
    </w:p>
    <w:p w14:paraId="045A365A" w14:textId="74C6664C" w:rsidR="00FF5C94" w:rsidRPr="00AD1582" w:rsidRDefault="00D252DC" w:rsidP="00D252DC">
      <w:pPr>
        <w:pStyle w:val="Heading1"/>
        <w:jc w:val="center"/>
        <w:rPr>
          <w:b/>
          <w:bCs/>
        </w:rPr>
      </w:pPr>
      <w:bookmarkStart w:id="1" w:name="_Toc118092088"/>
      <w:r>
        <w:rPr>
          <w:b/>
          <w:bCs/>
        </w:rPr>
        <w:lastRenderedPageBreak/>
        <w:t>C</w:t>
      </w:r>
      <w:r w:rsidRPr="00AD1582">
        <w:rPr>
          <w:b/>
          <w:bCs/>
        </w:rPr>
        <w:t>onnect to VM with PuTTY</w:t>
      </w:r>
      <w:r w:rsidR="001A4A3D" w:rsidRPr="00AD1582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2C0CEBE4" wp14:editId="3D08D001">
            <wp:simplePos x="0" y="0"/>
            <wp:positionH relativeFrom="column">
              <wp:posOffset>476250</wp:posOffset>
            </wp:positionH>
            <wp:positionV relativeFrom="paragraph">
              <wp:posOffset>298450</wp:posOffset>
            </wp:positionV>
            <wp:extent cx="1885950" cy="1905000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4A3D" w:rsidRPr="00AD1582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1A7A831C" wp14:editId="45619B3A">
            <wp:simplePos x="0" y="0"/>
            <wp:positionH relativeFrom="column">
              <wp:posOffset>2876550</wp:posOffset>
            </wp:positionH>
            <wp:positionV relativeFrom="paragraph">
              <wp:posOffset>298450</wp:posOffset>
            </wp:positionV>
            <wp:extent cx="2095500" cy="1936750"/>
            <wp:effectExtent l="0" t="0" r="0" b="6350"/>
            <wp:wrapTopAndBottom/>
            <wp:docPr id="38" name="Picture 3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"/>
    </w:p>
    <w:p w14:paraId="014C1368" w14:textId="0D5C629B" w:rsidR="00262629" w:rsidRDefault="00D252DC" w:rsidP="00262629">
      <w:r>
        <w:tab/>
        <w:t>Figure 5: add Public IPv4 address</w:t>
      </w:r>
      <w:r>
        <w:tab/>
        <w:t xml:space="preserve">       Figure 6: Add your .ppk file (key)</w:t>
      </w:r>
    </w:p>
    <w:p w14:paraId="027487B9" w14:textId="07335FEF" w:rsidR="00FF5C94" w:rsidRPr="00AD1582" w:rsidRDefault="00FF5C94" w:rsidP="00AD1582">
      <w:pPr>
        <w:pStyle w:val="Heading1"/>
        <w:jc w:val="center"/>
        <w:rPr>
          <w:b/>
          <w:bCs/>
        </w:rPr>
      </w:pPr>
      <w:bookmarkStart w:id="2" w:name="_Toc118092089"/>
      <w:r w:rsidRPr="00AD1582">
        <w:rPr>
          <w:b/>
          <w:bCs/>
        </w:rPr>
        <w:t xml:space="preserve">Installing </w:t>
      </w:r>
      <w:r w:rsidR="00BE1F9F" w:rsidRPr="00AD1582">
        <w:rPr>
          <w:b/>
          <w:bCs/>
        </w:rPr>
        <w:t>Apache</w:t>
      </w:r>
      <w:r w:rsidRPr="00AD1582">
        <w:rPr>
          <w:b/>
          <w:bCs/>
        </w:rPr>
        <w:t xml:space="preserve"> server</w:t>
      </w:r>
      <w:bookmarkEnd w:id="2"/>
    </w:p>
    <w:p w14:paraId="38344E7D" w14:textId="08419C56" w:rsidR="00FF5C94" w:rsidRDefault="00FF5C94" w:rsidP="00AD1582">
      <w:pPr>
        <w:ind w:firstLine="720"/>
      </w:pPr>
      <w:r>
        <w:t>Run</w:t>
      </w:r>
      <w:r w:rsidR="00262629">
        <w:t xml:space="preserve"> the following commands</w:t>
      </w:r>
      <w:r w:rsidR="00D252DC">
        <w:t xml:space="preserve"> beforehand,</w:t>
      </w:r>
    </w:p>
    <w:p w14:paraId="33EA3EFB" w14:textId="6E218187" w:rsidR="00FF5C94" w:rsidRDefault="00262629" w:rsidP="00D252DC">
      <w:pPr>
        <w:pStyle w:val="ListParagraph"/>
        <w:numPr>
          <w:ilvl w:val="0"/>
          <w:numId w:val="3"/>
        </w:numPr>
      </w:pPr>
      <w:r>
        <w:t>sudo apt-get update</w:t>
      </w:r>
    </w:p>
    <w:p w14:paraId="78DE02AE" w14:textId="703B8640" w:rsidR="00FF5C94" w:rsidRDefault="00262629" w:rsidP="00D252DC">
      <w:pPr>
        <w:pStyle w:val="ListParagraph"/>
        <w:numPr>
          <w:ilvl w:val="0"/>
          <w:numId w:val="3"/>
        </w:numPr>
      </w:pPr>
      <w:r>
        <w:t>sudo apt-get upgrade</w:t>
      </w:r>
    </w:p>
    <w:p w14:paraId="369A4933" w14:textId="1A9CF0D3" w:rsidR="00D252DC" w:rsidRDefault="00D252DC" w:rsidP="00D252DC">
      <w:pPr>
        <w:ind w:firstLine="720"/>
      </w:pPr>
      <w:r>
        <w:t>Installing zip unzip extension</w:t>
      </w:r>
    </w:p>
    <w:p w14:paraId="7D0667A7" w14:textId="11F6781B" w:rsidR="001A4A3D" w:rsidRDefault="002F0B6E" w:rsidP="00D252DC">
      <w:pPr>
        <w:jc w:val="center"/>
      </w:pPr>
      <w:r w:rsidRPr="002F0B6E">
        <w:rPr>
          <w:noProof/>
        </w:rPr>
        <w:drawing>
          <wp:inline distT="0" distB="0" distL="0" distR="0" wp14:anchorId="24151C7F" wp14:editId="4DB3515C">
            <wp:extent cx="5080000" cy="1039495"/>
            <wp:effectExtent l="0" t="0" r="635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103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A633C" w14:textId="11CF9490" w:rsidR="00D252DC" w:rsidRDefault="00D252DC" w:rsidP="00D252DC">
      <w:pPr>
        <w:jc w:val="center"/>
      </w:pPr>
      <w:r>
        <w:t>Figure 7: Install zip unzip extension</w:t>
      </w:r>
    </w:p>
    <w:p w14:paraId="63831DD8" w14:textId="0700087A" w:rsidR="00D252DC" w:rsidRDefault="00D252DC" w:rsidP="00D252DC">
      <w:r>
        <w:tab/>
        <w:t>Install apache2</w:t>
      </w:r>
    </w:p>
    <w:p w14:paraId="5AF28FF8" w14:textId="13EF2A0E" w:rsidR="001A4A3D" w:rsidRDefault="002F0B6E" w:rsidP="00D252DC">
      <w:pPr>
        <w:jc w:val="center"/>
      </w:pPr>
      <w:r w:rsidRPr="002F0B6E">
        <w:rPr>
          <w:noProof/>
        </w:rPr>
        <w:drawing>
          <wp:inline distT="0" distB="0" distL="0" distR="0" wp14:anchorId="0E573D80" wp14:editId="4B0292AF">
            <wp:extent cx="5080000" cy="635000"/>
            <wp:effectExtent l="0" t="0" r="635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 rotWithShape="1">
                    <a:blip r:embed="rId14"/>
                    <a:srcRect b="59234"/>
                    <a:stretch/>
                  </pic:blipFill>
                  <pic:spPr bwMode="auto">
                    <a:xfrm>
                      <a:off x="0" y="0"/>
                      <a:ext cx="5080000" cy="63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D1381" w14:textId="2751D3C3" w:rsidR="00D252DC" w:rsidRDefault="00D252DC" w:rsidP="00D252DC">
      <w:pPr>
        <w:jc w:val="center"/>
      </w:pPr>
      <w:r>
        <w:t>Figure 8: Install apache2 server</w:t>
      </w:r>
    </w:p>
    <w:p w14:paraId="0935B676" w14:textId="23D48BCA" w:rsidR="00D252DC" w:rsidRDefault="00D252DC" w:rsidP="00D252DC">
      <w:r>
        <w:tab/>
        <w:t>Check if apache2 is running:</w:t>
      </w:r>
    </w:p>
    <w:p w14:paraId="4184411D" w14:textId="05675769" w:rsidR="00BE1F9F" w:rsidRDefault="002F0B6E" w:rsidP="00D252DC">
      <w:pPr>
        <w:jc w:val="center"/>
      </w:pPr>
      <w:r w:rsidRPr="002F0B6E">
        <w:rPr>
          <w:noProof/>
        </w:rPr>
        <w:drawing>
          <wp:inline distT="0" distB="0" distL="0" distR="0" wp14:anchorId="750BB721" wp14:editId="4E06D5D5">
            <wp:extent cx="5080000" cy="869950"/>
            <wp:effectExtent l="0" t="0" r="6350" b="63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15"/>
                    <a:srcRect r="14530" b="26146"/>
                    <a:stretch/>
                  </pic:blipFill>
                  <pic:spPr bwMode="auto">
                    <a:xfrm>
                      <a:off x="0" y="0"/>
                      <a:ext cx="5080000" cy="86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910808" w14:textId="42333ABF" w:rsidR="00D252DC" w:rsidRDefault="00D252DC" w:rsidP="00D252DC">
      <w:pPr>
        <w:jc w:val="center"/>
      </w:pPr>
      <w:r>
        <w:t xml:space="preserve">Figure 9: apache2 server is installed and running </w:t>
      </w:r>
    </w:p>
    <w:p w14:paraId="4A165F3D" w14:textId="5C51E9FF" w:rsidR="00D252DC" w:rsidRDefault="00D252DC" w:rsidP="00D252DC">
      <w:pPr>
        <w:ind w:firstLine="720"/>
      </w:pPr>
      <w:r>
        <w:lastRenderedPageBreak/>
        <w:t>Access public IPv4 DNS address to confirm Apache server installation</w:t>
      </w:r>
    </w:p>
    <w:p w14:paraId="0BC8EA3F" w14:textId="4F2E4590" w:rsidR="001A4A3D" w:rsidRDefault="001A4A3D" w:rsidP="001A4A3D">
      <w:pPr>
        <w:jc w:val="center"/>
      </w:pPr>
      <w:r w:rsidRPr="002F0B6E">
        <w:rPr>
          <w:noProof/>
        </w:rPr>
        <w:drawing>
          <wp:inline distT="0" distB="0" distL="0" distR="0" wp14:anchorId="183FF85E" wp14:editId="2A9D5389">
            <wp:extent cx="3352800" cy="12319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9936" r="19017" b="32567"/>
                    <a:stretch/>
                  </pic:blipFill>
                  <pic:spPr bwMode="auto">
                    <a:xfrm>
                      <a:off x="0" y="0"/>
                      <a:ext cx="3353053" cy="12319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2F9003" w14:textId="4D8AD399" w:rsidR="00D252DC" w:rsidRDefault="00D252DC" w:rsidP="00D252DC">
      <w:pPr>
        <w:ind w:firstLine="720"/>
      </w:pPr>
      <w:r>
        <w:t xml:space="preserve">Figure 10: </w:t>
      </w:r>
      <w:r>
        <w:t>The following page response confirms Apache server installation on ubuntu:</w:t>
      </w:r>
    </w:p>
    <w:p w14:paraId="6CB7E402" w14:textId="1DDDCCEF" w:rsidR="00BE1F9F" w:rsidRPr="00AD1582" w:rsidRDefault="00BE1F9F" w:rsidP="00AD1582">
      <w:pPr>
        <w:pStyle w:val="Heading1"/>
        <w:jc w:val="center"/>
        <w:rPr>
          <w:b/>
          <w:bCs/>
        </w:rPr>
      </w:pPr>
      <w:bookmarkStart w:id="3" w:name="_Toc118092090"/>
      <w:r w:rsidRPr="00AD1582">
        <w:rPr>
          <w:b/>
          <w:bCs/>
        </w:rPr>
        <w:t xml:space="preserve">Install </w:t>
      </w:r>
      <w:r w:rsidR="001A4A3D" w:rsidRPr="00AD1582">
        <w:rPr>
          <w:b/>
          <w:bCs/>
        </w:rPr>
        <w:t>MySQL</w:t>
      </w:r>
      <w:bookmarkEnd w:id="3"/>
    </w:p>
    <w:p w14:paraId="38819785" w14:textId="2348289E" w:rsidR="001A4A3D" w:rsidRDefault="001A4A3D" w:rsidP="001A4A3D">
      <w:pPr>
        <w:pStyle w:val="ListParagraph"/>
      </w:pPr>
      <w:r>
        <w:t>Run the following commands</w:t>
      </w:r>
      <w:r w:rsidR="009B143B">
        <w:t xml:space="preserve"> to install MySQL server:</w:t>
      </w:r>
    </w:p>
    <w:p w14:paraId="6A91E78C" w14:textId="224AF889" w:rsidR="001A4A3D" w:rsidRDefault="002F0B6E" w:rsidP="001A4A3D">
      <w:pPr>
        <w:jc w:val="center"/>
      </w:pPr>
      <w:r w:rsidRPr="002F0B6E">
        <w:rPr>
          <w:noProof/>
        </w:rPr>
        <w:drawing>
          <wp:inline distT="0" distB="0" distL="0" distR="0" wp14:anchorId="7878F92F" wp14:editId="4FC00391">
            <wp:extent cx="4356100" cy="603250"/>
            <wp:effectExtent l="0" t="0" r="6350" b="6350"/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 rotWithShape="1">
                    <a:blip r:embed="rId17"/>
                    <a:srcRect r="26710" b="40662"/>
                    <a:stretch/>
                  </pic:blipFill>
                  <pic:spPr bwMode="auto">
                    <a:xfrm>
                      <a:off x="0" y="0"/>
                      <a:ext cx="4356100" cy="60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D7005" w14:textId="616AAB77" w:rsidR="009B143B" w:rsidRDefault="009B143B" w:rsidP="001A4A3D">
      <w:pPr>
        <w:jc w:val="center"/>
      </w:pPr>
      <w:r>
        <w:t>Figure 11: install MySQL server</w:t>
      </w:r>
    </w:p>
    <w:p w14:paraId="1DCB80C1" w14:textId="5440E18D" w:rsidR="00BE1F9F" w:rsidRDefault="00D67E5D" w:rsidP="001A4A3D">
      <w:pPr>
        <w:jc w:val="center"/>
      </w:pPr>
      <w:r w:rsidRPr="00D67E5D">
        <w:rPr>
          <w:noProof/>
        </w:rPr>
        <w:drawing>
          <wp:inline distT="0" distB="0" distL="0" distR="0" wp14:anchorId="0494F0BB" wp14:editId="189B9642">
            <wp:extent cx="4394200" cy="6858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5075"/>
                    <a:stretch/>
                  </pic:blipFill>
                  <pic:spPr bwMode="auto">
                    <a:xfrm>
                      <a:off x="0" y="0"/>
                      <a:ext cx="4394815" cy="685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B753EF" w14:textId="44D3925D" w:rsidR="009B143B" w:rsidRDefault="009B143B" w:rsidP="009B143B">
      <w:pPr>
        <w:jc w:val="center"/>
      </w:pPr>
      <w:r>
        <w:t>Figure 12: Switch to MySQL terminal to set password</w:t>
      </w:r>
    </w:p>
    <w:p w14:paraId="65FD8727" w14:textId="03A2C7DD" w:rsidR="001A4A3D" w:rsidRDefault="00D67E5D" w:rsidP="001A4A3D">
      <w:r w:rsidRPr="00D67E5D">
        <w:rPr>
          <w:noProof/>
        </w:rPr>
        <w:drawing>
          <wp:inline distT="0" distB="0" distL="0" distR="0" wp14:anchorId="550BA857" wp14:editId="549969B1">
            <wp:extent cx="5943600" cy="57213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A271B" w14:textId="7F1D13F4" w:rsidR="009B143B" w:rsidRDefault="009B143B" w:rsidP="009B143B">
      <w:pPr>
        <w:jc w:val="center"/>
      </w:pPr>
      <w:r>
        <w:t>Figure 13: Create password for root user</w:t>
      </w:r>
    </w:p>
    <w:p w14:paraId="6BAB5C2A" w14:textId="19938422" w:rsidR="001E4ECC" w:rsidRDefault="001E4ECC" w:rsidP="009B143B">
      <w:pPr>
        <w:jc w:val="center"/>
      </w:pPr>
      <w:r w:rsidRPr="00BE1F9F">
        <w:rPr>
          <w:noProof/>
        </w:rPr>
        <w:drawing>
          <wp:inline distT="0" distB="0" distL="0" distR="0" wp14:anchorId="64EE62A5" wp14:editId="283E3A65">
            <wp:extent cx="5343526" cy="603250"/>
            <wp:effectExtent l="0" t="0" r="952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67521"/>
                    <a:stretch/>
                  </pic:blipFill>
                  <pic:spPr bwMode="auto">
                    <a:xfrm>
                      <a:off x="0" y="0"/>
                      <a:ext cx="5344271" cy="603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40D601" w14:textId="614DED6B" w:rsidR="009B143B" w:rsidRDefault="009B143B" w:rsidP="009B143B">
      <w:pPr>
        <w:jc w:val="center"/>
      </w:pPr>
      <w:r>
        <w:t>Figure 14: Install MySQL secure server</w:t>
      </w:r>
    </w:p>
    <w:p w14:paraId="7565E0FB" w14:textId="0599FB6A" w:rsidR="001E4ECC" w:rsidRDefault="001E4ECC" w:rsidP="00FF5C94">
      <w:r>
        <w:rPr>
          <w:noProof/>
        </w:rPr>
        <w:drawing>
          <wp:inline distT="0" distB="0" distL="0" distR="0" wp14:anchorId="71948BC5" wp14:editId="6AC30B83">
            <wp:extent cx="5761905" cy="6761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1905" cy="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EC74E" w14:textId="76C34C4F" w:rsidR="009B143B" w:rsidRDefault="009B143B" w:rsidP="009B143B">
      <w:pPr>
        <w:jc w:val="center"/>
      </w:pPr>
      <w:r>
        <w:t xml:space="preserve">Figure 15: Configure the MySQL server </w:t>
      </w:r>
    </w:p>
    <w:p w14:paraId="3D53681D" w14:textId="77777777" w:rsidR="009B143B" w:rsidRDefault="009B143B">
      <w:r>
        <w:br w:type="page"/>
      </w:r>
    </w:p>
    <w:p w14:paraId="4F0B1221" w14:textId="77777777" w:rsidR="009B143B" w:rsidRDefault="009B143B" w:rsidP="009B143B">
      <w:pPr>
        <w:jc w:val="center"/>
      </w:pPr>
    </w:p>
    <w:p w14:paraId="68F4E664" w14:textId="0428D398" w:rsidR="001A4A3D" w:rsidRPr="00AD1582" w:rsidRDefault="001A4A3D" w:rsidP="00AD1582">
      <w:pPr>
        <w:pStyle w:val="Heading1"/>
        <w:jc w:val="center"/>
        <w:rPr>
          <w:b/>
          <w:bCs/>
        </w:rPr>
      </w:pPr>
      <w:bookmarkStart w:id="4" w:name="_Toc118092091"/>
      <w:r w:rsidRPr="00AD1582">
        <w:rPr>
          <w:b/>
          <w:bCs/>
        </w:rPr>
        <w:t>Install phpMyAdmin database</w:t>
      </w:r>
      <w:bookmarkEnd w:id="4"/>
    </w:p>
    <w:p w14:paraId="24DD9EDC" w14:textId="791C2DB3" w:rsidR="0021778B" w:rsidRDefault="0021778B" w:rsidP="001A4A3D">
      <w:pPr>
        <w:jc w:val="center"/>
      </w:pPr>
      <w:r w:rsidRPr="0021778B">
        <w:rPr>
          <w:noProof/>
        </w:rPr>
        <w:drawing>
          <wp:inline distT="0" distB="0" distL="0" distR="0" wp14:anchorId="75DFF435" wp14:editId="2BA87F34">
            <wp:extent cx="4429743" cy="161948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21D78" w14:textId="126018C4" w:rsidR="009B143B" w:rsidRDefault="009B143B" w:rsidP="009B143B">
      <w:pPr>
        <w:jc w:val="center"/>
      </w:pPr>
      <w:r>
        <w:t xml:space="preserve">Figure 15: </w:t>
      </w:r>
      <w:r>
        <w:t>Install phpMyAdmin database</w:t>
      </w:r>
    </w:p>
    <w:p w14:paraId="0BA2DFF6" w14:textId="64082268" w:rsidR="009B143B" w:rsidRDefault="009B143B" w:rsidP="009B143B">
      <w:pPr>
        <w:ind w:firstLine="720"/>
      </w:pPr>
      <w:r>
        <w:t>Open the following file and edit:</w:t>
      </w:r>
    </w:p>
    <w:p w14:paraId="73687973" w14:textId="2D4A2092" w:rsidR="0021778B" w:rsidRDefault="0021778B" w:rsidP="001A4A3D">
      <w:pPr>
        <w:jc w:val="center"/>
        <w:rPr>
          <w:noProof/>
        </w:rPr>
      </w:pPr>
      <w:r w:rsidRPr="0021778B">
        <w:rPr>
          <w:noProof/>
        </w:rPr>
        <w:drawing>
          <wp:inline distT="0" distB="0" distL="0" distR="0" wp14:anchorId="024083AC" wp14:editId="28D6CC6F">
            <wp:extent cx="4816831" cy="258445"/>
            <wp:effectExtent l="0" t="0" r="3175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22325"/>
                    <a:stretch/>
                  </pic:blipFill>
                  <pic:spPr bwMode="auto">
                    <a:xfrm>
                      <a:off x="0" y="0"/>
                      <a:ext cx="4830213" cy="259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5B1C3" w14:textId="79938847" w:rsidR="0021778B" w:rsidRDefault="0021778B" w:rsidP="001A4A3D">
      <w:pPr>
        <w:jc w:val="center"/>
      </w:pPr>
      <w:r w:rsidRPr="00F16689">
        <w:rPr>
          <w:noProof/>
        </w:rPr>
        <w:drawing>
          <wp:inline distT="0" distB="0" distL="0" distR="0" wp14:anchorId="7C9D4BF2" wp14:editId="2FCD7F25">
            <wp:extent cx="3829126" cy="323213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76340" r="39297" b="10871"/>
                    <a:stretch/>
                  </pic:blipFill>
                  <pic:spPr bwMode="auto">
                    <a:xfrm>
                      <a:off x="0" y="0"/>
                      <a:ext cx="4083542" cy="344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92CF3" w14:textId="23ADDC93" w:rsidR="0021778B" w:rsidRPr="009B143B" w:rsidRDefault="009B143B" w:rsidP="009B143B">
      <w:pPr>
        <w:jc w:val="center"/>
        <w:rPr>
          <w:b/>
          <w:bCs/>
          <w:i/>
          <w:iCs/>
        </w:rPr>
      </w:pPr>
      <w:r>
        <w:t xml:space="preserve">Figure 16 and 17: Add </w:t>
      </w:r>
      <w:r w:rsidRPr="009B143B">
        <w:rPr>
          <w:b/>
          <w:bCs/>
          <w:i/>
          <w:iCs/>
        </w:rPr>
        <w:t xml:space="preserve">“Include /etc/phpMyAdmin/apache.conf” </w:t>
      </w:r>
    </w:p>
    <w:p w14:paraId="0E5E3532" w14:textId="6562FE7D" w:rsidR="001A4A3D" w:rsidRDefault="0021778B" w:rsidP="009B143B">
      <w:pPr>
        <w:jc w:val="center"/>
      </w:pPr>
      <w:r w:rsidRPr="0021778B">
        <w:rPr>
          <w:noProof/>
        </w:rPr>
        <w:drawing>
          <wp:inline distT="0" distB="0" distL="0" distR="0" wp14:anchorId="5DD23A0F" wp14:editId="650A32B4">
            <wp:extent cx="4667901" cy="30484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032A1" w14:textId="626B5B19" w:rsidR="009B143B" w:rsidRPr="009B143B" w:rsidRDefault="009B143B" w:rsidP="009B143B">
      <w:pPr>
        <w:jc w:val="center"/>
      </w:pPr>
      <w:r>
        <w:t>Figure 18: Restart your Apache server</w:t>
      </w:r>
    </w:p>
    <w:p w14:paraId="4EB1EA5F" w14:textId="4741D01A" w:rsidR="001A4A3D" w:rsidRDefault="001A4A3D" w:rsidP="001A4A3D">
      <w:pPr>
        <w:jc w:val="center"/>
        <w:rPr>
          <w:b/>
          <w:bCs/>
        </w:rPr>
      </w:pPr>
      <w:r w:rsidRPr="0021778B">
        <w:rPr>
          <w:noProof/>
        </w:rPr>
        <w:drawing>
          <wp:inline distT="0" distB="0" distL="0" distR="0" wp14:anchorId="3D226333" wp14:editId="42AF5C0E">
            <wp:extent cx="2252138" cy="2339163"/>
            <wp:effectExtent l="0" t="0" r="0" b="4445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86855" cy="237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962FE" w14:textId="2CE4D926" w:rsidR="009B143B" w:rsidRPr="009B143B" w:rsidRDefault="009B143B" w:rsidP="001A4A3D">
      <w:pPr>
        <w:jc w:val="center"/>
      </w:pPr>
      <w:r w:rsidRPr="009B143B">
        <w:t xml:space="preserve">Figure 19: access phpMyAdmin by URL: </w:t>
      </w:r>
      <w:r w:rsidRPr="009B143B">
        <w:rPr>
          <w:b/>
          <w:bCs/>
          <w:i/>
          <w:iCs/>
        </w:rPr>
        <w:t>IP-address/phpMyAdmin/</w:t>
      </w:r>
      <w:proofErr w:type="spellStart"/>
      <w:r w:rsidRPr="009B143B">
        <w:rPr>
          <w:b/>
          <w:bCs/>
          <w:i/>
          <w:iCs/>
        </w:rPr>
        <w:t>index.php</w:t>
      </w:r>
      <w:proofErr w:type="spellEnd"/>
    </w:p>
    <w:p w14:paraId="7D5442AE" w14:textId="248EFCEE" w:rsidR="009B143B" w:rsidRDefault="001A4A3D" w:rsidP="009B143B">
      <w:r>
        <w:t>Login to phpMyAdmin:</w:t>
      </w:r>
    </w:p>
    <w:p w14:paraId="4A159BED" w14:textId="1C8A09B5" w:rsidR="00CA2446" w:rsidRDefault="00CA2446" w:rsidP="00FF5C94">
      <w:r w:rsidRPr="00CA2446">
        <w:rPr>
          <w:noProof/>
        </w:rPr>
        <w:drawing>
          <wp:inline distT="0" distB="0" distL="0" distR="0" wp14:anchorId="54A31CE0" wp14:editId="15B6D7D2">
            <wp:extent cx="5943600" cy="1404518"/>
            <wp:effectExtent l="0" t="0" r="0" b="5715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"/>
                    <pic:cNvPicPr/>
                  </pic:nvPicPr>
                  <pic:blipFill rotWithShape="1">
                    <a:blip r:embed="rId27"/>
                    <a:srcRect b="31245"/>
                    <a:stretch/>
                  </pic:blipFill>
                  <pic:spPr bwMode="auto">
                    <a:xfrm>
                      <a:off x="0" y="0"/>
                      <a:ext cx="5943600" cy="1404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A33706" w14:textId="7F8BB6A1" w:rsidR="009B143B" w:rsidRDefault="009B143B" w:rsidP="009B143B">
      <w:pPr>
        <w:jc w:val="center"/>
      </w:pPr>
      <w:r>
        <w:t>Figure 20: Login to phpMyAdmin with valid credentials</w:t>
      </w:r>
    </w:p>
    <w:p w14:paraId="3C40578B" w14:textId="54CCF2CC" w:rsidR="00CA2446" w:rsidRPr="00AD1582" w:rsidRDefault="00CA2446" w:rsidP="00AD1582">
      <w:pPr>
        <w:pStyle w:val="Heading1"/>
        <w:jc w:val="center"/>
        <w:rPr>
          <w:b/>
          <w:bCs/>
        </w:rPr>
      </w:pPr>
      <w:bookmarkStart w:id="5" w:name="_Toc118092092"/>
      <w:r w:rsidRPr="00AD1582">
        <w:rPr>
          <w:b/>
          <w:bCs/>
        </w:rPr>
        <w:lastRenderedPageBreak/>
        <w:t>Install PHP</w:t>
      </w:r>
      <w:bookmarkEnd w:id="5"/>
    </w:p>
    <w:p w14:paraId="145BC2D0" w14:textId="2DEA41C4" w:rsidR="001A4A3D" w:rsidRDefault="00CA2446" w:rsidP="009B143B">
      <w:pPr>
        <w:jc w:val="center"/>
      </w:pPr>
      <w:r w:rsidRPr="00CA2446">
        <w:rPr>
          <w:noProof/>
        </w:rPr>
        <w:drawing>
          <wp:inline distT="0" distB="0" distL="0" distR="0" wp14:anchorId="3B21FA24" wp14:editId="0485E6FD">
            <wp:extent cx="5943600" cy="4095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9B8AC" w14:textId="10A80C78" w:rsidR="009B143B" w:rsidRDefault="009B143B" w:rsidP="009B143B">
      <w:pPr>
        <w:jc w:val="center"/>
      </w:pPr>
      <w:r>
        <w:t>Figure 21: Run the following command to install PHP</w:t>
      </w:r>
    </w:p>
    <w:p w14:paraId="7F130549" w14:textId="19F2FF88" w:rsidR="00CA2446" w:rsidRDefault="00CA2446" w:rsidP="009B143B">
      <w:pPr>
        <w:jc w:val="center"/>
      </w:pPr>
      <w:r w:rsidRPr="00CA2446">
        <w:rPr>
          <w:noProof/>
        </w:rPr>
        <w:drawing>
          <wp:inline distT="0" distB="0" distL="0" distR="0" wp14:anchorId="2215A910" wp14:editId="61578A62">
            <wp:extent cx="4765645" cy="419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48072"/>
                    <a:stretch/>
                  </pic:blipFill>
                  <pic:spPr bwMode="auto">
                    <a:xfrm>
                      <a:off x="0" y="0"/>
                      <a:ext cx="4780118" cy="420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41D721" w14:textId="36CE8C41" w:rsidR="009B143B" w:rsidRDefault="009B143B" w:rsidP="009B143B">
      <w:pPr>
        <w:jc w:val="center"/>
      </w:pPr>
      <w:r>
        <w:t>Figure 22: Check your php installed version</w:t>
      </w:r>
    </w:p>
    <w:p w14:paraId="6D50A981" w14:textId="45F75E4E" w:rsidR="00CA2446" w:rsidRDefault="00CA2446" w:rsidP="009B143B">
      <w:pPr>
        <w:jc w:val="center"/>
      </w:pPr>
      <w:r w:rsidRPr="00CA2446">
        <w:rPr>
          <w:noProof/>
        </w:rPr>
        <w:drawing>
          <wp:inline distT="0" distB="0" distL="0" distR="0" wp14:anchorId="196C8A81" wp14:editId="740A478F">
            <wp:extent cx="4725059" cy="828791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9ABE8" w14:textId="56B94482" w:rsidR="009B143B" w:rsidRDefault="009B143B" w:rsidP="009B143B">
      <w:pPr>
        <w:jc w:val="center"/>
      </w:pPr>
      <w:r>
        <w:t xml:space="preserve">Figure 23: </w:t>
      </w:r>
      <w:r>
        <w:t>Add following lines to /var/www/html/info.php</w:t>
      </w:r>
    </w:p>
    <w:p w14:paraId="5BC2F246" w14:textId="5D69FF18" w:rsidR="00CA2446" w:rsidRDefault="00CA2446" w:rsidP="009B143B">
      <w:pPr>
        <w:jc w:val="center"/>
      </w:pPr>
      <w:r w:rsidRPr="00CA2446">
        <w:rPr>
          <w:noProof/>
        </w:rPr>
        <w:drawing>
          <wp:inline distT="0" distB="0" distL="0" distR="0" wp14:anchorId="7B3B5C26" wp14:editId="50E035D4">
            <wp:extent cx="4368800" cy="989515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86574" cy="99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370D" w14:textId="1E4F313F" w:rsidR="009B143B" w:rsidRDefault="009B143B" w:rsidP="009B143B">
      <w:pPr>
        <w:jc w:val="center"/>
      </w:pPr>
      <w:r>
        <w:t xml:space="preserve">Figure 24: </w:t>
      </w:r>
      <w:r>
        <w:t>Accessing the following URL Confirms PHP installation:</w:t>
      </w:r>
    </w:p>
    <w:p w14:paraId="5D1761A3" w14:textId="22261338" w:rsidR="00AD1582" w:rsidRPr="00AD1582" w:rsidRDefault="00AD1582" w:rsidP="00AD1582">
      <w:pPr>
        <w:pStyle w:val="Heading1"/>
        <w:jc w:val="center"/>
        <w:rPr>
          <w:b/>
          <w:bCs/>
        </w:rPr>
      </w:pPr>
      <w:bookmarkStart w:id="6" w:name="_Toc118092093"/>
      <w:r w:rsidRPr="00AD1582">
        <w:rPr>
          <w:b/>
          <w:bCs/>
        </w:rPr>
        <w:t>Clone GitHub project</w:t>
      </w:r>
      <w:bookmarkEnd w:id="6"/>
    </w:p>
    <w:p w14:paraId="11EA6BDE" w14:textId="6938D194" w:rsidR="00BD6CA5" w:rsidRDefault="001A4A3D" w:rsidP="005C2886">
      <w:pPr>
        <w:ind w:firstLine="720"/>
      </w:pPr>
      <w:r>
        <w:t>Add code from GitHub to local repository, c</w:t>
      </w:r>
      <w:r w:rsidR="008663A9">
        <w:t>lone your project from GitHub</w:t>
      </w:r>
    </w:p>
    <w:p w14:paraId="0D1990D0" w14:textId="5597F2E4" w:rsidR="00BD6CA5" w:rsidRDefault="008663A9" w:rsidP="00AD1582">
      <w:pPr>
        <w:jc w:val="center"/>
      </w:pPr>
      <w:r w:rsidRPr="008663A9">
        <w:rPr>
          <w:noProof/>
        </w:rPr>
        <w:drawing>
          <wp:inline distT="0" distB="0" distL="0" distR="0" wp14:anchorId="4E24C55F" wp14:editId="5A7091F7">
            <wp:extent cx="4959706" cy="8191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36453"/>
                    <a:stretch/>
                  </pic:blipFill>
                  <pic:spPr bwMode="auto">
                    <a:xfrm>
                      <a:off x="0" y="0"/>
                      <a:ext cx="4966534" cy="820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DF795" w14:textId="09D373C0" w:rsidR="005C2886" w:rsidRDefault="005C2886" w:rsidP="00AD1582">
      <w:pPr>
        <w:jc w:val="center"/>
      </w:pPr>
      <w:r>
        <w:t>Figure 25: Create a new directory and clone project from GitHub repo</w:t>
      </w:r>
    </w:p>
    <w:p w14:paraId="7E800B7D" w14:textId="2EF2DAEB" w:rsidR="001E4862" w:rsidRDefault="00BD6CA5" w:rsidP="005C2886">
      <w:pPr>
        <w:ind w:firstLine="720"/>
      </w:pPr>
      <w:r>
        <w:t>Install composer:</w:t>
      </w:r>
    </w:p>
    <w:p w14:paraId="5FB4A1B8" w14:textId="588D8574" w:rsidR="001E4862" w:rsidRDefault="001E4862" w:rsidP="005C2886">
      <w:pPr>
        <w:jc w:val="center"/>
      </w:pPr>
      <w:r w:rsidRPr="001E4862">
        <w:rPr>
          <w:noProof/>
        </w:rPr>
        <w:drawing>
          <wp:inline distT="0" distB="0" distL="0" distR="0" wp14:anchorId="4845AA47" wp14:editId="2830C284">
            <wp:extent cx="4864608" cy="228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68022" cy="22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123D5" w14:textId="71A30935" w:rsidR="008663A9" w:rsidRDefault="008663A9" w:rsidP="005C2886">
      <w:pPr>
        <w:jc w:val="center"/>
      </w:pPr>
      <w:r w:rsidRPr="008663A9">
        <w:rPr>
          <w:noProof/>
        </w:rPr>
        <w:drawing>
          <wp:inline distT="0" distB="0" distL="0" distR="0" wp14:anchorId="43DCC231" wp14:editId="0712AA38">
            <wp:extent cx="5477639" cy="657317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52C7E" w14:textId="7CE4F867" w:rsidR="005C2886" w:rsidRDefault="005C2886" w:rsidP="005C2886">
      <w:pPr>
        <w:jc w:val="center"/>
      </w:pPr>
      <w:r>
        <w:t>Figure 26 and 27: Install composer by following commands</w:t>
      </w:r>
    </w:p>
    <w:p w14:paraId="4E127A45" w14:textId="3594909F" w:rsidR="001E4862" w:rsidRDefault="001E4862" w:rsidP="005C2886">
      <w:r w:rsidRPr="001E4862">
        <w:rPr>
          <w:noProof/>
        </w:rPr>
        <w:lastRenderedPageBreak/>
        <w:drawing>
          <wp:inline distT="0" distB="0" distL="0" distR="0" wp14:anchorId="69B47685" wp14:editId="4B33BD28">
            <wp:extent cx="5811061" cy="495369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CF6DC" w14:textId="44F84C3C" w:rsidR="005C2886" w:rsidRDefault="005C2886" w:rsidP="005C2886">
      <w:pPr>
        <w:jc w:val="center"/>
      </w:pPr>
      <w:r>
        <w:t>Figure 28: Copy .env.example to .env</w:t>
      </w:r>
    </w:p>
    <w:p w14:paraId="04916B06" w14:textId="00956962" w:rsidR="005C2886" w:rsidRDefault="005C2886" w:rsidP="005C2886">
      <w:pPr>
        <w:jc w:val="center"/>
      </w:pPr>
      <w:r w:rsidRPr="007A593A">
        <w:rPr>
          <w:noProof/>
        </w:rPr>
        <w:drawing>
          <wp:inline distT="0" distB="0" distL="0" distR="0" wp14:anchorId="74398C56" wp14:editId="75F21D62">
            <wp:extent cx="5943600" cy="377444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b="13300"/>
                    <a:stretch/>
                  </pic:blipFill>
                  <pic:spPr bwMode="auto">
                    <a:xfrm>
                      <a:off x="0" y="0"/>
                      <a:ext cx="5943600" cy="3774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885AD" w14:textId="1E79D9BB" w:rsidR="005C2886" w:rsidRDefault="005C2886" w:rsidP="005C2886">
      <w:pPr>
        <w:jc w:val="center"/>
      </w:pPr>
      <w:r>
        <w:t>Figure 29: Migrate all tables to database</w:t>
      </w:r>
    </w:p>
    <w:p w14:paraId="43A28DF6" w14:textId="77777777" w:rsidR="005C2886" w:rsidRDefault="005C2886">
      <w:r>
        <w:br w:type="page"/>
      </w:r>
    </w:p>
    <w:p w14:paraId="059ACB67" w14:textId="77777777" w:rsidR="005C2886" w:rsidRDefault="005C2886" w:rsidP="005C2886">
      <w:pPr>
        <w:jc w:val="center"/>
      </w:pPr>
    </w:p>
    <w:p w14:paraId="420C9223" w14:textId="1CDBB337" w:rsidR="005C5E78" w:rsidRDefault="005C5E78" w:rsidP="005C5E78">
      <w:pPr>
        <w:pStyle w:val="Heading1"/>
        <w:jc w:val="center"/>
        <w:rPr>
          <w:b/>
          <w:bCs/>
        </w:rPr>
      </w:pPr>
      <w:bookmarkStart w:id="7" w:name="_Toc118092094"/>
      <w:r w:rsidRPr="005C5E78">
        <w:rPr>
          <w:b/>
          <w:bCs/>
        </w:rPr>
        <w:t>Deployment</w:t>
      </w:r>
      <w:bookmarkEnd w:id="7"/>
    </w:p>
    <w:p w14:paraId="33770D36" w14:textId="3BD68095" w:rsidR="005C2886" w:rsidRPr="005C2886" w:rsidRDefault="005C2886" w:rsidP="005C2886">
      <w:pPr>
        <w:ind w:firstLine="720"/>
      </w:pPr>
      <w:r w:rsidRPr="00AD1582">
        <w:t>To start Laravel Project, run the following commands</w:t>
      </w:r>
    </w:p>
    <w:p w14:paraId="338848E5" w14:textId="37F3C774" w:rsidR="005C5E78" w:rsidRDefault="005C5E78" w:rsidP="005C5E78">
      <w:pPr>
        <w:jc w:val="center"/>
      </w:pPr>
      <w:r w:rsidRPr="005C5E78">
        <w:rPr>
          <w:noProof/>
        </w:rPr>
        <w:drawing>
          <wp:inline distT="0" distB="0" distL="0" distR="0" wp14:anchorId="1E377E4A" wp14:editId="3F2B9C84">
            <wp:extent cx="4945075" cy="2464085"/>
            <wp:effectExtent l="0" t="0" r="825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77959" cy="2480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1C906" w14:textId="77777777" w:rsidR="005C5E78" w:rsidRPr="00A47837" w:rsidRDefault="005C5E78" w:rsidP="005C5E78">
      <w:pPr>
        <w:pStyle w:val="Heading1"/>
        <w:jc w:val="center"/>
        <w:rPr>
          <w:b/>
          <w:bCs/>
        </w:rPr>
      </w:pPr>
      <w:bookmarkStart w:id="8" w:name="_Toc118092095"/>
      <w:r w:rsidRPr="00A47837">
        <w:rPr>
          <w:b/>
          <w:bCs/>
        </w:rPr>
        <w:t>URL</w:t>
      </w:r>
      <w:bookmarkEnd w:id="8"/>
    </w:p>
    <w:p w14:paraId="7A74DB7D" w14:textId="05207EA1" w:rsidR="005A6AEE" w:rsidRDefault="00D252DC" w:rsidP="005A6AEE">
      <w:pPr>
        <w:jc w:val="center"/>
        <w:rPr>
          <w:b/>
          <w:bCs/>
        </w:rPr>
      </w:pPr>
      <w:hyperlink r:id="rId38" w:history="1">
        <w:r w:rsidRPr="003D168D">
          <w:rPr>
            <w:rStyle w:val="Hyperlink"/>
            <w:b/>
            <w:bCs/>
          </w:rPr>
          <w:t>http://ec2-13-231</w:t>
        </w:r>
        <w:r w:rsidRPr="003D168D">
          <w:rPr>
            <w:rStyle w:val="Hyperlink"/>
            <w:b/>
            <w:bCs/>
          </w:rPr>
          <w:t>-</w:t>
        </w:r>
        <w:r w:rsidRPr="003D168D">
          <w:rPr>
            <w:rStyle w:val="Hyperlink"/>
            <w:b/>
            <w:bCs/>
          </w:rPr>
          <w:t>241-128.ap-northeast-1.compute.amazonaws.com/</w:t>
        </w:r>
      </w:hyperlink>
    </w:p>
    <w:p w14:paraId="4AA68F19" w14:textId="77777777" w:rsidR="005A6AEE" w:rsidRDefault="005A6AEE">
      <w:pPr>
        <w:rPr>
          <w:b/>
          <w:bCs/>
        </w:rPr>
      </w:pPr>
      <w:r>
        <w:rPr>
          <w:b/>
          <w:bCs/>
        </w:rPr>
        <w:br w:type="page"/>
      </w:r>
    </w:p>
    <w:p w14:paraId="07D157C3" w14:textId="0967340D" w:rsidR="005A6AEE" w:rsidRPr="00397DAE" w:rsidRDefault="005A6AEE" w:rsidP="00397DAE">
      <w:pPr>
        <w:pStyle w:val="Heading1"/>
        <w:jc w:val="center"/>
        <w:rPr>
          <w:rStyle w:val="Emphasis"/>
          <w:b/>
          <w:bCs/>
        </w:rPr>
      </w:pPr>
      <w:bookmarkStart w:id="9" w:name="_Toc118092096"/>
      <w:r w:rsidRPr="00397DAE">
        <w:rPr>
          <w:rStyle w:val="Emphasis"/>
          <w:b/>
          <w:bCs/>
        </w:rPr>
        <w:lastRenderedPageBreak/>
        <w:t>Part 2</w:t>
      </w:r>
      <w:bookmarkEnd w:id="9"/>
    </w:p>
    <w:p w14:paraId="57448F5E" w14:textId="1BD9B40D" w:rsidR="00397DAE" w:rsidRPr="00397DAE" w:rsidRDefault="00397DAE" w:rsidP="00397DAE">
      <w:pPr>
        <w:pStyle w:val="Heading1"/>
        <w:jc w:val="center"/>
        <w:rPr>
          <w:b/>
          <w:bCs/>
        </w:rPr>
      </w:pPr>
      <w:bookmarkStart w:id="10" w:name="_Toc118092097"/>
      <w:r w:rsidRPr="00397DAE">
        <w:rPr>
          <w:b/>
          <w:bCs/>
        </w:rPr>
        <w:t>Create Elastic Beanstalk instance</w:t>
      </w:r>
      <w:bookmarkEnd w:id="10"/>
    </w:p>
    <w:p w14:paraId="5E1AC0F0" w14:textId="2BE10585" w:rsidR="00BB38F6" w:rsidRDefault="00BB38F6" w:rsidP="005A6AEE">
      <w:pPr>
        <w:jc w:val="center"/>
        <w:rPr>
          <w:b/>
          <w:bCs/>
        </w:rPr>
      </w:pPr>
      <w:r w:rsidRPr="00BB38F6">
        <w:rPr>
          <w:b/>
          <w:bCs/>
        </w:rPr>
        <w:drawing>
          <wp:inline distT="0" distB="0" distL="0" distR="0" wp14:anchorId="52F7F749" wp14:editId="11DDB822">
            <wp:extent cx="5943600" cy="2306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92B5" w14:textId="07304DCB" w:rsidR="00B33B75" w:rsidRDefault="00B33B75" w:rsidP="005A6AEE">
      <w:pPr>
        <w:jc w:val="center"/>
        <w:rPr>
          <w:b/>
          <w:bCs/>
        </w:rPr>
      </w:pPr>
      <w:r w:rsidRPr="00B33B75">
        <w:rPr>
          <w:b/>
          <w:bCs/>
        </w:rPr>
        <w:drawing>
          <wp:inline distT="0" distB="0" distL="0" distR="0" wp14:anchorId="06E34354" wp14:editId="504BCE25">
            <wp:extent cx="5943600" cy="1906270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50AE2" w14:textId="56358232" w:rsidR="00B33B75" w:rsidRDefault="00B33B75" w:rsidP="005A6AEE">
      <w:pPr>
        <w:jc w:val="center"/>
        <w:rPr>
          <w:b/>
          <w:bCs/>
        </w:rPr>
      </w:pPr>
      <w:r w:rsidRPr="00B33B75">
        <w:rPr>
          <w:b/>
          <w:bCs/>
        </w:rPr>
        <w:lastRenderedPageBreak/>
        <w:drawing>
          <wp:inline distT="0" distB="0" distL="0" distR="0" wp14:anchorId="0D920C2A" wp14:editId="66A4AAB3">
            <wp:extent cx="5943600" cy="33883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AAF4" w14:textId="784A20E5" w:rsidR="00B33B75" w:rsidRDefault="00B33B75" w:rsidP="005A6AEE">
      <w:pPr>
        <w:jc w:val="center"/>
        <w:rPr>
          <w:b/>
          <w:bCs/>
        </w:rPr>
      </w:pPr>
      <w:r w:rsidRPr="00B33B75">
        <w:rPr>
          <w:b/>
          <w:bCs/>
        </w:rPr>
        <w:drawing>
          <wp:inline distT="0" distB="0" distL="0" distR="0" wp14:anchorId="3728E75E" wp14:editId="448DDFFF">
            <wp:extent cx="5943600" cy="2493645"/>
            <wp:effectExtent l="0" t="0" r="0" b="190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CF4B1" w14:textId="5869CDED" w:rsidR="0006773C" w:rsidRDefault="0006773C" w:rsidP="005A6AEE">
      <w:pPr>
        <w:jc w:val="center"/>
        <w:rPr>
          <w:b/>
          <w:bCs/>
        </w:rPr>
      </w:pPr>
      <w:r w:rsidRPr="0006773C">
        <w:rPr>
          <w:b/>
          <w:bCs/>
        </w:rPr>
        <w:drawing>
          <wp:inline distT="0" distB="0" distL="0" distR="0" wp14:anchorId="0E484A65" wp14:editId="58C9FFDE">
            <wp:extent cx="5943600" cy="1831975"/>
            <wp:effectExtent l="0" t="0" r="0" b="0"/>
            <wp:docPr id="63" name="Picture 6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DD49D" w14:textId="44041185" w:rsidR="0006773C" w:rsidRDefault="0006773C" w:rsidP="005A6AEE">
      <w:pPr>
        <w:jc w:val="center"/>
        <w:rPr>
          <w:b/>
          <w:bCs/>
        </w:rPr>
      </w:pPr>
      <w:r w:rsidRPr="0006773C">
        <w:rPr>
          <w:b/>
          <w:bCs/>
        </w:rPr>
        <w:lastRenderedPageBreak/>
        <w:drawing>
          <wp:inline distT="0" distB="0" distL="0" distR="0" wp14:anchorId="7BC92DF5" wp14:editId="2244C9F2">
            <wp:extent cx="5943600" cy="1485900"/>
            <wp:effectExtent l="0" t="0" r="0" b="0"/>
            <wp:docPr id="64" name="Picture 6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0F587" w14:textId="5F4EA96C" w:rsidR="0006773C" w:rsidRDefault="0006773C" w:rsidP="005A6AEE">
      <w:pPr>
        <w:jc w:val="center"/>
        <w:rPr>
          <w:b/>
          <w:bCs/>
        </w:rPr>
      </w:pPr>
      <w:r w:rsidRPr="0006773C">
        <w:rPr>
          <w:b/>
          <w:bCs/>
        </w:rPr>
        <w:drawing>
          <wp:inline distT="0" distB="0" distL="0" distR="0" wp14:anchorId="4A1EDE66" wp14:editId="0EE590DE">
            <wp:extent cx="5943600" cy="3449955"/>
            <wp:effectExtent l="0" t="0" r="0" b="0"/>
            <wp:docPr id="65" name="Picture 6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, email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66DC6" w14:textId="490ECAE7" w:rsidR="00397DAE" w:rsidRDefault="00351437" w:rsidP="005A6AEE">
      <w:pPr>
        <w:jc w:val="center"/>
        <w:rPr>
          <w:b/>
          <w:bCs/>
        </w:rPr>
      </w:pPr>
      <w:r w:rsidRPr="00351437">
        <w:rPr>
          <w:b/>
          <w:bCs/>
        </w:rPr>
        <w:drawing>
          <wp:inline distT="0" distB="0" distL="0" distR="0" wp14:anchorId="5A8D0227" wp14:editId="2D1726DE">
            <wp:extent cx="5943600" cy="1728470"/>
            <wp:effectExtent l="0" t="0" r="0" b="508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8450" w14:textId="6260AA1C" w:rsidR="00351437" w:rsidRDefault="00397DAE" w:rsidP="00397DAE">
      <w:pPr>
        <w:rPr>
          <w:b/>
          <w:bCs/>
        </w:rPr>
      </w:pPr>
      <w:r>
        <w:rPr>
          <w:b/>
          <w:bCs/>
        </w:rPr>
        <w:br w:type="page"/>
      </w:r>
    </w:p>
    <w:p w14:paraId="316AE64A" w14:textId="3023EAB7" w:rsidR="00397DAE" w:rsidRPr="00397DAE" w:rsidRDefault="00397DAE" w:rsidP="00397DAE">
      <w:pPr>
        <w:pStyle w:val="Heading1"/>
        <w:jc w:val="center"/>
        <w:rPr>
          <w:b/>
          <w:bCs/>
        </w:rPr>
      </w:pPr>
      <w:bookmarkStart w:id="11" w:name="_Toc118092098"/>
      <w:r w:rsidRPr="00397DAE">
        <w:rPr>
          <w:b/>
          <w:bCs/>
        </w:rPr>
        <w:lastRenderedPageBreak/>
        <w:t>Connect to Elastic Beans</w:t>
      </w:r>
      <w:bookmarkEnd w:id="11"/>
    </w:p>
    <w:p w14:paraId="6EFE2909" w14:textId="787540DA" w:rsidR="00893B2C" w:rsidRDefault="00893B2C" w:rsidP="005A6AEE">
      <w:pPr>
        <w:jc w:val="center"/>
        <w:rPr>
          <w:b/>
          <w:bCs/>
        </w:rPr>
      </w:pPr>
      <w:r w:rsidRPr="00893B2C">
        <w:rPr>
          <w:b/>
          <w:bCs/>
        </w:rPr>
        <w:drawing>
          <wp:inline distT="0" distB="0" distL="0" distR="0" wp14:anchorId="0DCB88B8" wp14:editId="18FB3751">
            <wp:extent cx="5943600" cy="2698750"/>
            <wp:effectExtent l="0" t="0" r="0" b="635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D54B" w14:textId="3D4D322D" w:rsidR="00397DAE" w:rsidRDefault="003E0E47" w:rsidP="005A6AEE">
      <w:pPr>
        <w:jc w:val="center"/>
        <w:rPr>
          <w:b/>
          <w:bCs/>
        </w:rPr>
      </w:pPr>
      <w:r w:rsidRPr="003E0E47">
        <w:rPr>
          <w:b/>
          <w:bCs/>
        </w:rPr>
        <w:drawing>
          <wp:inline distT="0" distB="0" distL="0" distR="0" wp14:anchorId="156D82C1" wp14:editId="0F004709">
            <wp:extent cx="5943600" cy="240982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AC81B" w14:textId="77777777" w:rsidR="00397DAE" w:rsidRDefault="00397DAE">
      <w:pPr>
        <w:rPr>
          <w:b/>
          <w:bCs/>
        </w:rPr>
      </w:pPr>
      <w:r>
        <w:rPr>
          <w:b/>
          <w:bCs/>
        </w:rPr>
        <w:br w:type="page"/>
      </w:r>
    </w:p>
    <w:p w14:paraId="2C39B7CE" w14:textId="77777777" w:rsidR="003E0E47" w:rsidRDefault="003E0E47" w:rsidP="00397DAE">
      <w:pPr>
        <w:rPr>
          <w:b/>
          <w:bCs/>
        </w:rPr>
      </w:pPr>
    </w:p>
    <w:p w14:paraId="1BB54D55" w14:textId="3BACBE62" w:rsidR="00397DAE" w:rsidRPr="00397DAE" w:rsidRDefault="00397DAE" w:rsidP="00397DAE">
      <w:pPr>
        <w:pStyle w:val="Heading1"/>
        <w:jc w:val="center"/>
        <w:rPr>
          <w:b/>
          <w:bCs/>
        </w:rPr>
      </w:pPr>
      <w:bookmarkStart w:id="12" w:name="_Toc118092099"/>
      <w:r w:rsidRPr="00397DAE">
        <w:rPr>
          <w:b/>
          <w:bCs/>
        </w:rPr>
        <w:t>Create DB</w:t>
      </w:r>
      <w:bookmarkEnd w:id="12"/>
    </w:p>
    <w:p w14:paraId="2C26C7A9" w14:textId="0E0D69CB" w:rsidR="003E0E47" w:rsidRDefault="003E0E47" w:rsidP="005A6AEE">
      <w:pPr>
        <w:jc w:val="center"/>
        <w:rPr>
          <w:b/>
          <w:bCs/>
        </w:rPr>
      </w:pPr>
      <w:r w:rsidRPr="002D73C0">
        <w:rPr>
          <w:noProof/>
        </w:rPr>
        <w:drawing>
          <wp:inline distT="0" distB="0" distL="0" distR="0" wp14:anchorId="675B6354" wp14:editId="6FB8B863">
            <wp:extent cx="5943600" cy="2571750"/>
            <wp:effectExtent l="0" t="0" r="0" b="0"/>
            <wp:docPr id="81" name="Picture 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application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12941" w14:textId="77777777" w:rsidR="003E0E47" w:rsidRDefault="003E0E47" w:rsidP="005A6AEE">
      <w:pPr>
        <w:jc w:val="center"/>
        <w:rPr>
          <w:noProof/>
        </w:rPr>
      </w:pPr>
    </w:p>
    <w:p w14:paraId="33A03636" w14:textId="5F3CBD25" w:rsidR="003E0E47" w:rsidRDefault="003E0E47" w:rsidP="005A6AEE">
      <w:pPr>
        <w:jc w:val="center"/>
        <w:rPr>
          <w:b/>
          <w:bCs/>
        </w:rPr>
      </w:pPr>
      <w:r w:rsidRPr="004C0DDF">
        <w:rPr>
          <w:noProof/>
        </w:rPr>
        <w:drawing>
          <wp:inline distT="0" distB="0" distL="0" distR="0" wp14:anchorId="271FD913" wp14:editId="16734578">
            <wp:extent cx="3789274" cy="2854325"/>
            <wp:effectExtent l="0" t="0" r="1905" b="3175"/>
            <wp:docPr id="82" name="Picture 8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A screenshot of a computer&#10;&#10;Description automatically generated"/>
                    <pic:cNvPicPr/>
                  </pic:nvPicPr>
                  <pic:blipFill rotWithShape="1">
                    <a:blip r:embed="rId50"/>
                    <a:srcRect r="36246"/>
                    <a:stretch/>
                  </pic:blipFill>
                  <pic:spPr bwMode="auto">
                    <a:xfrm>
                      <a:off x="0" y="0"/>
                      <a:ext cx="3789274" cy="2854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F3066C" w14:textId="4EA0D40B" w:rsidR="003E0E47" w:rsidRDefault="003E0E47" w:rsidP="005A6AEE">
      <w:pPr>
        <w:jc w:val="center"/>
        <w:rPr>
          <w:b/>
          <w:bCs/>
        </w:rPr>
      </w:pPr>
      <w:r w:rsidRPr="003E0E47">
        <w:rPr>
          <w:b/>
          <w:bCs/>
        </w:rPr>
        <w:lastRenderedPageBreak/>
        <w:drawing>
          <wp:inline distT="0" distB="0" distL="0" distR="0" wp14:anchorId="7F2541F6" wp14:editId="068AB918">
            <wp:extent cx="5943600" cy="3034030"/>
            <wp:effectExtent l="0" t="0" r="0" b="0"/>
            <wp:docPr id="80" name="Picture 8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, email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38C02" w14:textId="2C304E7F" w:rsidR="003E0E47" w:rsidRDefault="003E0E47" w:rsidP="005A6AEE">
      <w:pPr>
        <w:jc w:val="center"/>
        <w:rPr>
          <w:b/>
          <w:bCs/>
        </w:rPr>
      </w:pPr>
      <w:r w:rsidRPr="003E0E47">
        <w:rPr>
          <w:b/>
          <w:bCs/>
        </w:rPr>
        <w:drawing>
          <wp:inline distT="0" distB="0" distL="0" distR="0" wp14:anchorId="1294D3FE" wp14:editId="59FE526B">
            <wp:extent cx="5943600" cy="2010410"/>
            <wp:effectExtent l="0" t="0" r="0" b="8890"/>
            <wp:docPr id="83" name="Picture 8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02CA9" w14:textId="295F33AB" w:rsidR="00397DAE" w:rsidRPr="00397DAE" w:rsidRDefault="00397DAE" w:rsidP="00397DAE">
      <w:pPr>
        <w:pStyle w:val="Heading1"/>
        <w:jc w:val="center"/>
        <w:rPr>
          <w:b/>
          <w:bCs/>
        </w:rPr>
      </w:pPr>
      <w:bookmarkStart w:id="13" w:name="_Toc118092100"/>
      <w:r w:rsidRPr="00397DAE">
        <w:rPr>
          <w:b/>
          <w:bCs/>
        </w:rPr>
        <w:t>Configure .env file</w:t>
      </w:r>
      <w:bookmarkEnd w:id="13"/>
    </w:p>
    <w:p w14:paraId="68730440" w14:textId="1BF72AAA" w:rsidR="00893B2C" w:rsidRDefault="00893B2C" w:rsidP="005A6AEE">
      <w:pPr>
        <w:jc w:val="center"/>
        <w:rPr>
          <w:b/>
          <w:bCs/>
        </w:rPr>
      </w:pPr>
      <w:r w:rsidRPr="00893B2C">
        <w:rPr>
          <w:b/>
          <w:bCs/>
        </w:rPr>
        <w:drawing>
          <wp:inline distT="0" distB="0" distL="0" distR="0" wp14:anchorId="742C7F57" wp14:editId="36FB2E0B">
            <wp:extent cx="4703674" cy="1003048"/>
            <wp:effectExtent l="0" t="0" r="1905" b="6985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726853" cy="100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DDF8B" w14:textId="5113EAEE" w:rsidR="007D6DFC" w:rsidRDefault="00DD7525" w:rsidP="00020EB1">
      <w:pPr>
        <w:jc w:val="center"/>
        <w:rPr>
          <w:b/>
          <w:bCs/>
        </w:rPr>
      </w:pPr>
      <w:r w:rsidRPr="00DD7525">
        <w:rPr>
          <w:b/>
          <w:bCs/>
        </w:rPr>
        <w:drawing>
          <wp:inline distT="0" distB="0" distL="0" distR="0" wp14:anchorId="27654CD8" wp14:editId="3D6A2593">
            <wp:extent cx="4939987" cy="1463040"/>
            <wp:effectExtent l="0" t="0" r="0" b="381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964175" cy="147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213F" w14:textId="55110791" w:rsidR="007D6DFC" w:rsidRDefault="007D6DFC" w:rsidP="005A6AEE">
      <w:pPr>
        <w:jc w:val="center"/>
        <w:rPr>
          <w:b/>
          <w:bCs/>
        </w:rPr>
      </w:pPr>
      <w:r w:rsidRPr="007D6DFC">
        <w:rPr>
          <w:b/>
          <w:bCs/>
        </w:rPr>
        <w:lastRenderedPageBreak/>
        <w:drawing>
          <wp:inline distT="0" distB="0" distL="0" distR="0" wp14:anchorId="6B5FAF6E" wp14:editId="50D9FFBA">
            <wp:extent cx="4620270" cy="323895"/>
            <wp:effectExtent l="0" t="0" r="889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C2F67" w14:textId="0CDD6154" w:rsidR="00397DAE" w:rsidRPr="00397DAE" w:rsidRDefault="00397DAE" w:rsidP="00397DAE">
      <w:pPr>
        <w:pStyle w:val="Heading1"/>
        <w:jc w:val="center"/>
        <w:rPr>
          <w:b/>
          <w:bCs/>
        </w:rPr>
      </w:pPr>
      <w:bookmarkStart w:id="14" w:name="_Toc118092101"/>
      <w:r w:rsidRPr="00397DAE">
        <w:rPr>
          <w:b/>
          <w:bCs/>
        </w:rPr>
        <w:t>URL – part 02</w:t>
      </w:r>
      <w:bookmarkEnd w:id="14"/>
    </w:p>
    <w:p w14:paraId="49F1C447" w14:textId="5BCE3134" w:rsidR="007D6DFC" w:rsidRDefault="007D6DFC" w:rsidP="007D6DFC">
      <w:pPr>
        <w:jc w:val="center"/>
        <w:rPr>
          <w:b/>
          <w:bCs/>
        </w:rPr>
      </w:pPr>
      <w:hyperlink r:id="rId56" w:history="1">
        <w:r w:rsidRPr="003D168D">
          <w:rPr>
            <w:rStyle w:val="Hyperlink"/>
            <w:b/>
            <w:bCs/>
          </w:rPr>
          <w:t>http://ecommerce-env.eba-x2gh7tdz.ap-northeast-1.elasticbeanstalk.com</w:t>
        </w:r>
      </w:hyperlink>
    </w:p>
    <w:p w14:paraId="1E625692" w14:textId="77777777" w:rsidR="007D6DFC" w:rsidRDefault="007D6DFC" w:rsidP="005A6AEE">
      <w:pPr>
        <w:jc w:val="center"/>
        <w:rPr>
          <w:b/>
          <w:bCs/>
        </w:rPr>
      </w:pPr>
    </w:p>
    <w:p w14:paraId="1E219B09" w14:textId="77777777" w:rsidR="007D6DFC" w:rsidRPr="005A6AEE" w:rsidRDefault="007D6DFC" w:rsidP="005A6AEE">
      <w:pPr>
        <w:jc w:val="center"/>
        <w:rPr>
          <w:b/>
          <w:bCs/>
        </w:rPr>
      </w:pPr>
    </w:p>
    <w:sectPr w:rsidR="007D6DFC" w:rsidRPr="005A6AEE" w:rsidSect="0034037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629F5"/>
    <w:multiLevelType w:val="hybridMultilevel"/>
    <w:tmpl w:val="2012B7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3507AC"/>
    <w:multiLevelType w:val="hybridMultilevel"/>
    <w:tmpl w:val="401606B2"/>
    <w:lvl w:ilvl="0" w:tplc="683A190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FE71BF1"/>
    <w:multiLevelType w:val="hybridMultilevel"/>
    <w:tmpl w:val="919C7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3184922">
    <w:abstractNumId w:val="2"/>
  </w:num>
  <w:num w:numId="2" w16cid:durableId="1519150460">
    <w:abstractNumId w:val="0"/>
  </w:num>
  <w:num w:numId="3" w16cid:durableId="19335095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MTOwMDEyMzA1NzFU0lEKTi0uzszPAykwrAUAt40hFCwAAAA="/>
  </w:docVars>
  <w:rsids>
    <w:rsidRoot w:val="004542BE"/>
    <w:rsid w:val="00020EB1"/>
    <w:rsid w:val="0006773C"/>
    <w:rsid w:val="001A4A3D"/>
    <w:rsid w:val="001E4862"/>
    <w:rsid w:val="001E4ECC"/>
    <w:rsid w:val="0021778B"/>
    <w:rsid w:val="00262629"/>
    <w:rsid w:val="002F0B6E"/>
    <w:rsid w:val="0034037A"/>
    <w:rsid w:val="00351437"/>
    <w:rsid w:val="0037262F"/>
    <w:rsid w:val="00397DAE"/>
    <w:rsid w:val="003E0E47"/>
    <w:rsid w:val="004542BE"/>
    <w:rsid w:val="005A6AEE"/>
    <w:rsid w:val="005C2886"/>
    <w:rsid w:val="005C5E78"/>
    <w:rsid w:val="00721B4F"/>
    <w:rsid w:val="007A593A"/>
    <w:rsid w:val="007D6DFC"/>
    <w:rsid w:val="008663A9"/>
    <w:rsid w:val="00893B2C"/>
    <w:rsid w:val="008C0A85"/>
    <w:rsid w:val="009B143B"/>
    <w:rsid w:val="009D7065"/>
    <w:rsid w:val="00A47837"/>
    <w:rsid w:val="00AD1582"/>
    <w:rsid w:val="00B33B75"/>
    <w:rsid w:val="00BB38F6"/>
    <w:rsid w:val="00BD6CA5"/>
    <w:rsid w:val="00BE1F9F"/>
    <w:rsid w:val="00CA2446"/>
    <w:rsid w:val="00D252DC"/>
    <w:rsid w:val="00D46230"/>
    <w:rsid w:val="00D67E5D"/>
    <w:rsid w:val="00D812AC"/>
    <w:rsid w:val="00DD7525"/>
    <w:rsid w:val="00FF5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572CE"/>
  <w15:chartTrackingRefBased/>
  <w15:docId w15:val="{A730B38E-E51E-44B0-A283-CB990D66B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43B"/>
  </w:style>
  <w:style w:type="paragraph" w:styleId="Heading1">
    <w:name w:val="heading 1"/>
    <w:basedOn w:val="Normal"/>
    <w:next w:val="Normal"/>
    <w:link w:val="Heading1Char"/>
    <w:uiPriority w:val="9"/>
    <w:qFormat/>
    <w:rsid w:val="00AD15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6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4A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A3D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34037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4037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AD15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D158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1582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D252DC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397DA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2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yperlink" Target="http://ecommerce-env.eba-x2gh7tdz.ap-northeast-1.elasticbeanstalk.com/n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numbering" Target="numbering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://ec2-13-231-241-128.ap-northeast-1.compute.amazonaws.com/" TargetMode="External"/><Relationship Id="rId46" Type="http://schemas.openxmlformats.org/officeDocument/2006/relationships/image" Target="media/image39.png"/><Relationship Id="rId20" Type="http://schemas.openxmlformats.org/officeDocument/2006/relationships/image" Target="media/image14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0-3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733214C-6489-4DAB-ABA0-A0A097D66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6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Ops</vt:lpstr>
    </vt:vector>
  </TitlesOfParts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ps</dc:title>
  <dc:subject>Assignment 01</dc:subject>
  <dc:creator>Khadija Tuz Zehra</dc:creator>
  <cp:keywords/>
  <dc:description/>
  <cp:lastModifiedBy>Khadija</cp:lastModifiedBy>
  <cp:revision>11</cp:revision>
  <cp:lastPrinted>2022-10-31T02:00:00Z</cp:lastPrinted>
  <dcterms:created xsi:type="dcterms:W3CDTF">2022-10-30T10:08:00Z</dcterms:created>
  <dcterms:modified xsi:type="dcterms:W3CDTF">2022-10-31T02:01:00Z</dcterms:modified>
</cp:coreProperties>
</file>